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25" w:name="X764b918675a9fdb3c669e00d24f0fa08e105e82"/>
    <w:p>
      <w:pPr>
        <w:pStyle w:val="Heading1"/>
      </w:pPr>
      <w:r>
        <w:t xml:space="preserve">Cover Letter for Radiologist Position in the United Arab Emirates Dubai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</w:t>
      </w:r>
      <w:r>
        <w:br/>
      </w:r>
      <w:r>
        <w:t xml:space="preserve">[Phone Number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Hiring Manager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Dubai, United Arab Emirates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Radiologist position at your esteemed organization in the United Arab Emirates Dubai. With a profound dedication to medical imaging, a proven track record of excellence, and a commitment to advancing healthcare standards, I am eager to contribute my expertise to your team. The opportunity to work within the dynamic and innovative healthcare landscape of Dubai aligns perfectly with my professional aspirations and values.</w:t>
      </w:r>
    </w:p>
    <w:bookmarkStart w:id="20" w:name="professional-background"/>
    <w:p>
      <w:pPr>
        <w:pStyle w:val="Heading2"/>
      </w:pPr>
      <w:r>
        <w:t xml:space="preserve">Professional Background</w:t>
      </w:r>
    </w:p>
    <w:p>
      <w:pPr>
        <w:pStyle w:val="FirstParagraph"/>
      </w:pPr>
      <w:r>
        <w:t xml:space="preserve">As a qualified Radiologist with [X years] of experience in diagnostic imaging, I have developed a deep understanding of the critical role radiology plays in modern medicine. My career has been defined by precision, compassion, and a relentless pursuit of excellence. Whether interpreting complex medical images or collaborating with multidisciplinary teams to ensure accurate diagnoses, I approach every challenge with professionalism and a patient-centered mindset.</w:t>
      </w:r>
    </w:p>
    <w:p>
      <w:pPr>
        <w:pStyle w:val="BodyText"/>
      </w:pPr>
      <w:r>
        <w:t xml:space="preserve">My expertise spans a wide range of radiological modalities, including X-ray, Computed Tomography (CT), Magnetic Resonance Imaging (MRI), Ultrasound, and Interventional Radiology. I have also contributed to the development of advanced imaging protocols that enhance diagnostic accuracy while prioritizing patient safety. My work in [Previous Institution/Practice Name] involved managing a high-volume caseload, which honed my ability to deliver timely and reliable results under pressure—a skill I believe is essential for thriving in the fast-paced environment of Dubai’s healthcare sector.</w:t>
      </w:r>
    </w:p>
    <w:bookmarkEnd w:id="20"/>
    <w:bookmarkStart w:id="21" w:name="why-the-united-arab-emirates-dubai"/>
    <w:p>
      <w:pPr>
        <w:pStyle w:val="Heading2"/>
      </w:pPr>
      <w:r>
        <w:t xml:space="preserve">Why the United Arab Emirates Dubai?</w:t>
      </w:r>
    </w:p>
    <w:p>
      <w:pPr>
        <w:pStyle w:val="FirstParagraph"/>
      </w:pPr>
      <w:r>
        <w:t xml:space="preserve">The United Arab Emirates, and particularly Dubai, has emerged as a global leader in healthcare innovation and medical tourism. The city’s state-of-the-art facilities, cutting-edge technology, and commitment to excellence make it an ideal environment for a Radiologist to grow professionally. I am deeply inspired by Dubai’s vision to create a world-class healthcare system that serves both residents and international patients.</w:t>
      </w:r>
    </w:p>
    <w:p>
      <w:pPr>
        <w:pStyle w:val="BodyText"/>
      </w:pPr>
      <w:r>
        <w:t xml:space="preserve">Working in the United Arab Emirates Dubai would allow me to contribute my skills to an institution that values precision, innovation, and patient care. I am particularly drawn to the opportunity to collaborate with leading experts in the field and leverage advanced imaging technologies such as AI-driven diagnostics and 3D imaging. My experience in integrating technology into radiological practices has prepared me to thrive in such a forward-thinking environment.</w:t>
      </w:r>
    </w:p>
    <w:bookmarkEnd w:id="21"/>
    <w:bookmarkStart w:id="22" w:name="education-and-certifications"/>
    <w:p>
      <w:pPr>
        <w:pStyle w:val="Heading2"/>
      </w:pPr>
      <w:r>
        <w:t xml:space="preserve">Education and Certifications</w:t>
      </w:r>
    </w:p>
    <w:p>
      <w:pPr>
        <w:pStyle w:val="FirstParagraph"/>
      </w:pPr>
      <w:r>
        <w:t xml:space="preserve">I hold a [Degree, e.g., MD or MBBS] from [University Name], followed by a residency in Diagnostic Radiology at [Residency Institution]. I am board-certified in Radiology and have completed additional training in specialized areas such as [e.g., Musculoskeletal Imaging, Neuroradiology, or Pediatric Imaging]. My continuous professional development includes certifications in [relevant courses or programs], ensuring that I remain up-to-date with the latest advancements in the field.</w:t>
      </w:r>
    </w:p>
    <w:p>
      <w:pPr>
        <w:pStyle w:val="BodyText"/>
      </w:pPr>
      <w:r>
        <w:t xml:space="preserve">I am also committed to advancing medical knowledge through research and publications. My work on [specific project or paper] has been published in reputable journals, and I actively participate in conferences and workshops to stay connected with global trends in radiology. This dedication to lifelong learning aligns with the progressive ethos of healthcare institutions in Dubai.</w:t>
      </w:r>
    </w:p>
    <w:bookmarkEnd w:id="22"/>
    <w:bookmarkStart w:id="23" w:name="why-you-should-choose-me"/>
    <w:p>
      <w:pPr>
        <w:pStyle w:val="Heading2"/>
      </w:pPr>
      <w:r>
        <w:t xml:space="preserve">Why You Should Choose Me</w:t>
      </w:r>
    </w:p>
    <w:p>
      <w:pPr>
        <w:pStyle w:val="FirstParagraph"/>
      </w:pPr>
      <w:r>
        <w:t xml:space="preserve">What sets me apart as a Radiologist is my ability to combine technical expertise with a compassionate approach to patient care. I understand that every image I interpret has the potential to impact a patient’s life, and I treat each case with the utmost seriousness and empathy. My strong communication skills enable me to effectively convey complex findings to both patients and referring physicians, fostering trust and collaboration.</w:t>
      </w:r>
    </w:p>
    <w:p>
      <w:pPr>
        <w:pStyle w:val="BodyText"/>
      </w:pPr>
      <w:r>
        <w:t xml:space="preserve">In addition to my clinical skills, I bring a proactive attitude toward problem-solving. For instance, during my tenure at [Previous Institution], I implemented a streamlined workflow that reduced turnaround time for critical imaging studies by 25%, directly improving patient outcomes. Such experiences have equipped me to contribute meaningfully to your organization’s goals of delivering exceptional care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confident that my qualifications, experience, and passion for radiology make me an ideal candidate for the Radiologist position in the United Arab Emirates Dubai. I am excited about the opportunity to contribute to a healthcare institution that is at the forefront of innovation and excellence. Thank you for considering my application. I would be honored to discuss how my skills align with your needs and how I can support your mission of providing top-tier medical care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Radiologist - United Arab Emirates Dubai</dc:title>
  <dc:creator/>
  <dc:language>en</dc:language>
  <cp:keywords/>
  <dcterms:created xsi:type="dcterms:W3CDTF">2026-07-24T19:17:55Z</dcterms:created>
  <dcterms:modified xsi:type="dcterms:W3CDTF">2026-07-24T19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